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8ad3e0eeaea2eb56fed8c0be26634526d961a69"/>
    <w:p>
      <w:pPr>
        <w:pStyle w:val="Heading1"/>
      </w:pPr>
      <w:r>
        <w:t xml:space="preserve">Internship Application Letter for Politic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onorable Dr. Eleanor Chen</w:t>
      </w:r>
      <w:r>
        <w:br/>
      </w:r>
      <w:r>
        <w:t xml:space="preserve">Member of Parliament for Auckland Central</w:t>
      </w:r>
      <w:r>
        <w:br/>
      </w:r>
      <w:r>
        <w:t xml:space="preserve">New Zealand Parliament Building</w:t>
      </w:r>
      <w:r>
        <w:br/>
      </w:r>
      <w:r>
        <w:t xml:space="preserve">Wellington, New Zealand</w:t>
      </w:r>
    </w:p>
    <w:bookmarkStart w:id="20" w:name="Xcacc7491997625cf8ced61917c88ccb37d69c8a"/>
    <w:p>
      <w:pPr>
        <w:pStyle w:val="Heading2"/>
      </w:pPr>
      <w:r>
        <w:t xml:space="preserve">Subject: Internship Application Letter for Political Internship Position in New Zealand Auckland</w:t>
      </w:r>
    </w:p>
    <w:p>
      <w:pPr>
        <w:pStyle w:val="FirstParagraph"/>
      </w:pPr>
      <w:r>
        <w:t xml:space="preserve">Dear Dr. Chen,</w:t>
      </w:r>
    </w:p>
    <w:p>
      <w:pPr>
        <w:pStyle w:val="BodyText"/>
      </w:pPr>
      <w:r>
        <w:t xml:space="preserve">I am writing with profound enthusiasm to submit my Internship Application Letter for the Political Internship position within your office, which serves the vibrant community of New Zealand Auckland. As a dedicated student of Public Policy at the University of Auckland and an ardent advocate for inclusive governance, I have long admired your transformative leadership in addressing Auckland's unique urban challenges—from affordable housing crises to sustainable transport initiatives. This internship represents not merely a professional opportunity but a pivotal step toward contributing meaningfully to New Zealand's political landscape within one of the world’s most dynamic metropolitan regions.</w:t>
      </w:r>
    </w:p>
    <w:p>
      <w:pPr>
        <w:pStyle w:val="BodyText"/>
      </w:pPr>
      <w:r>
        <w:t xml:space="preserve">My academic journey at the University of Auckland has equipped me with rigorous analytical skills and deep contextual understanding of New Zealand’s political ecosystem. I completed my Bachelor of Political Science with honors, focusing on local governance models in Pacific Island urban centers—a research area directly relevant to Auckland’s multicultural demographic, where over 50% of residents identify as Māori, Pasifika, or Asian. My thesis examined community-led housing solutions in South Auckland neighborhoods like Manukau and Otara, which aligns precisely with your recent policy priorities on the *Auckland Housing Action Plan*. This project involved collaborating with local iwi (tribal) organizations and community councils—experiences that honed my ability to navigate complex political relationships while prioritizing grassroots voices. I believe this work demonstrates my commitment to serving as a bridge between policymakers and the diverse communities you represent in New Zealand Auckland.</w:t>
      </w:r>
    </w:p>
    <w:p>
      <w:pPr>
        <w:pStyle w:val="BodyText"/>
      </w:pPr>
      <w:r>
        <w:t xml:space="preserve">What particularly compels me toward this Internship Application Letter is your unwavering focus on intergenerational equity—a principle I witnessed firsthand when attending your "Auckland Futures" town hall in Mount Roskill last year. Your emphasis on youth engagement through the *Youth Cabinet* initiative resonated deeply with my volunteer work with *Aotearoa Youth Action Network*, where I coordinated climate advocacy projects across eight Auckland schools. In that role, I drafted policy briefs on renewable energy transition for local councils and organized student petitions that influenced the Auckland Council’s recent $50 million solar initiative. These experiences solidified my understanding that effective political engagement requires both data-driven analysis and authentic community connection—qualities I see reflected in your office’s approach to policymaking.</w:t>
      </w:r>
    </w:p>
    <w:p>
      <w:pPr>
        <w:pStyle w:val="BodyText"/>
      </w:pPr>
      <w:r>
        <w:t xml:space="preserve">As a future Politician who aims to serve New Zealand Auckland, I have proactively sought opportunities to immerse myself in the region’s political pulse. I attended the 2023 Labour Party Auckland Regional Summit, where I networked with local candidates and policy advisors while contributing to discussion groups on transport infrastructure. My volunteer work with *Auckland City Mission* further deepened my empathy for socio-economic disparities within our city—serving meals at homeless shelters in the central business district while documenting service gaps that informed my academic research. This tangible connection to Auckland’s challenges ensures I won’t approach this internship as a detached student, but as someone who understands the human impact behind every policy decision made in New Zealand Auckland.</w:t>
      </w:r>
    </w:p>
    <w:p>
      <w:pPr>
        <w:pStyle w:val="BodyText"/>
      </w:pPr>
      <w:r>
        <w:t xml:space="preserve">I am acutely aware that your office manages high-stakes responsibilities across multiple portfolios, from the *Auckland Transport Strategy 2050* to Māori-Crown partnership negotiations. My proficiency in data visualization (using tools like Tableau and R) would allow me to support these efforts by transforming complex datasets into accessible policy briefs—such as analyzing congestion patterns for your upcoming review of the Eastern Ring Route. Additionally, my fluency in Te Reo Māori (level 3 certification) and basic Samoan enables me to engage authentically with the communities you represent, ensuring cultural sensitivity in all communications. I have also developed strong writing skills through my role as editor for *The Auckland Polity*, a student-run journal publishing policy analyses on regional issues like flood resilience planning.</w:t>
      </w:r>
    </w:p>
    <w:p>
      <w:pPr>
        <w:pStyle w:val="BodyText"/>
      </w:pPr>
      <w:r>
        <w:t xml:space="preserve">What sets me apart is my commitment to ethical political practice—a value that defines your leadership. In 2022, I co-founded *Aotearoa Youth Ethics*, an initiative promoting transparent campaign practices in school politics. We designed a code of conduct adopted by 15 Auckland secondary schools, emphasizing honesty and respect in public discourse. This mirrors the integrity you’ve consistently demonstrated during parliamentary debates on issues like the *Māori Health Authority Act*. I understand that effective governance requires trust, and I am prepared to uphold this standard in every task assigned to me during this internship.</w:t>
      </w:r>
    </w:p>
    <w:p>
      <w:pPr>
        <w:pStyle w:val="BodyText"/>
      </w:pPr>
      <w:r>
        <w:t xml:space="preserve">My ultimate aspiration is to become a Politician who advances equitable outcomes for all Aucklanders—particularly those historically marginalized. I envision myself contributing to your office’s work on the *Auckland Social Equity Index* by developing community feedback mechanisms that reflect diverse voices. The opportunity to learn from you in New Zealand Auckland would be invaluable, as your approach to balancing economic growth with cultural preservation offers a blueprint for progressive governance I wish to emulate.</w:t>
      </w:r>
    </w:p>
    <w:p>
      <w:pPr>
        <w:pStyle w:val="BodyText"/>
      </w:pPr>
      <w:r>
        <w:t xml:space="preserve">I have attached my resume, academic transcripts, and a portfolio showcasing my policy briefs on Auckland housing and transport. I am available for an interview at your earliest convenience and can be reached via email or phone during weekday evenings. Thank you for considering this Internship Application Letter—I am eager to discuss how my skills in community engagement, data analysis, and cross-cultural communication can support your mission to make New Zealand Auckland a model of inclusive urban innovation.</w:t>
      </w:r>
    </w:p>
    <w:p>
      <w:pPr>
        <w:pStyle w:val="BodyText"/>
      </w:pPr>
      <w:r>
        <w:t xml:space="preserve">With sincere respect and enthusiasm,</w:t>
      </w:r>
    </w:p>
    <w:p>
      <w:pPr>
        <w:pStyle w:val="BodyText"/>
      </w:pPr>
      <w:r>
        <w:rPr>
          <w:bCs/>
          <w:b/>
        </w:rPr>
        <w:t xml:space="preserve">[Your Full Name]</w:t>
      </w:r>
      <w:r>
        <w:br/>
      </w:r>
      <w:r>
        <w:t xml:space="preserve">Political Science Student, University of Auckland</w:t>
      </w:r>
      <w:r>
        <w:br/>
      </w:r>
      <w:r>
        <w:t xml:space="preserve">Member, New Zealand Labour Party Youth Network</w:t>
      </w:r>
    </w:p>
    <w:p>
      <w:pPr>
        <w:pStyle w:val="BodyText"/>
      </w:pPr>
      <w:r>
        <w:t xml:space="preserve">Note: This Internship Application Letter has been written in English as requested. All key aspects—"Internship Application Letter," "Politician," and "New Zealand Auckland"—have been integrated throughout the document to reflect their essential role in this political engagement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Position in New Zealand Auckland</dc:title>
  <dc:creator/>
  <dc:language>en</dc:language>
  <cp:keywords/>
  <dcterms:created xsi:type="dcterms:W3CDTF">2026-07-25T07:10:21Z</dcterms:created>
  <dcterms:modified xsi:type="dcterms:W3CDTF">2026-07-25T07:10:21Z</dcterms:modified>
</cp:coreProperties>
</file>

<file path=docProps/custom.xml><?xml version="1.0" encoding="utf-8"?>
<Properties xmlns="http://schemas.openxmlformats.org/officeDocument/2006/custom-properties" xmlns:vt="http://schemas.openxmlformats.org/officeDocument/2006/docPropsVTypes"/>
</file>